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A7220" w14:textId="77777777" w:rsidR="009D7E58" w:rsidRDefault="009D7E58" w:rsidP="009D7E58">
      <w:pPr>
        <w:pStyle w:val="NormalWeb"/>
        <w:shd w:val="clear" w:color="auto" w:fill="FFFFFF"/>
        <w:spacing w:before="0" w:beforeAutospacing="0" w:after="0" w:afterAutospacing="0"/>
        <w:rPr>
          <w:rFonts w:ascii="Helvetica" w:hAnsi="Helvetica" w:cs="Helvetica"/>
          <w:color w:val="414042"/>
        </w:rPr>
      </w:pPr>
      <w:r>
        <w:rPr>
          <w:rStyle w:val="Strong"/>
          <w:rFonts w:ascii="Helvetica" w:hAnsi="Helvetica" w:cs="Helvetica"/>
          <w:b w:val="0"/>
          <w:bCs w:val="0"/>
          <w:color w:val="414042"/>
        </w:rPr>
        <w:t xml:space="preserve">Inspection: 1 Day Preview - Monday, February 20, 2023 / Appointments Required (1-hr </w:t>
      </w:r>
      <w:proofErr w:type="gramStart"/>
      <w:r>
        <w:rPr>
          <w:rStyle w:val="Strong"/>
          <w:rFonts w:ascii="Helvetica" w:hAnsi="Helvetica" w:cs="Helvetica"/>
          <w:b w:val="0"/>
          <w:bCs w:val="0"/>
          <w:color w:val="414042"/>
        </w:rPr>
        <w:t>blocks)  8</w:t>
      </w:r>
      <w:proofErr w:type="gramEnd"/>
      <w:r>
        <w:rPr>
          <w:rStyle w:val="Strong"/>
          <w:rFonts w:ascii="Helvetica" w:hAnsi="Helvetica" w:cs="Helvetica"/>
          <w:b w:val="0"/>
          <w:bCs w:val="0"/>
          <w:color w:val="414042"/>
        </w:rPr>
        <w:t xml:space="preserve"> AM – 4 PM</w:t>
      </w:r>
      <w:r>
        <w:rPr>
          <w:rFonts w:ascii="Helvetica" w:hAnsi="Helvetica" w:cs="Helvetica"/>
          <w:color w:val="414042"/>
        </w:rPr>
        <w:t>. Call Jamie at 248-602-1980 to arrange an appointment.</w:t>
      </w:r>
    </w:p>
    <w:p w14:paraId="5FF933A7" w14:textId="77777777" w:rsidR="009D7E58" w:rsidRDefault="009D7E58" w:rsidP="009D7E58">
      <w:pPr>
        <w:pStyle w:val="NormalWeb"/>
        <w:shd w:val="clear" w:color="auto" w:fill="FFFFFF"/>
        <w:spacing w:before="0" w:beforeAutospacing="0" w:after="0" w:afterAutospacing="0"/>
        <w:rPr>
          <w:rFonts w:ascii="Helvetica" w:hAnsi="Helvetica" w:cs="Helvetica"/>
          <w:color w:val="414042"/>
        </w:rPr>
      </w:pPr>
      <w:r>
        <w:rPr>
          <w:rStyle w:val="Strong"/>
          <w:rFonts w:ascii="Helvetica" w:hAnsi="Helvetica" w:cs="Helvetica"/>
          <w:b w:val="0"/>
          <w:bCs w:val="0"/>
          <w:color w:val="414042"/>
        </w:rPr>
        <w:t>Removal:</w:t>
      </w:r>
      <w:r>
        <w:rPr>
          <w:rFonts w:ascii="Helvetica" w:hAnsi="Helvetica" w:cs="Helvetica"/>
          <w:color w:val="414042"/>
        </w:rPr>
        <w:t>  Small items that can be carried out should be removed immediately after the auction or at the latest, the week after the auction. All items must be removed by </w:t>
      </w:r>
      <w:r>
        <w:rPr>
          <w:rStyle w:val="Strong"/>
          <w:rFonts w:ascii="Helvetica" w:hAnsi="Helvetica" w:cs="Helvetica"/>
          <w:b w:val="0"/>
          <w:bCs w:val="0"/>
          <w:color w:val="414042"/>
        </w:rPr>
        <w:t>March 3, 2023,</w:t>
      </w:r>
      <w:r>
        <w:rPr>
          <w:rFonts w:ascii="Helvetica" w:hAnsi="Helvetica" w:cs="Helvetica"/>
          <w:color w:val="414042"/>
        </w:rPr>
        <w:t> unless otherwise discussed and approved by LRG. Any item not removed by </w:t>
      </w:r>
      <w:r>
        <w:rPr>
          <w:rStyle w:val="Strong"/>
          <w:rFonts w:ascii="Helvetica" w:hAnsi="Helvetica" w:cs="Helvetica"/>
          <w:b w:val="0"/>
          <w:bCs w:val="0"/>
          <w:color w:val="414042"/>
        </w:rPr>
        <w:t>March 10, 2023,</w:t>
      </w:r>
      <w:r>
        <w:rPr>
          <w:rFonts w:ascii="Helvetica" w:hAnsi="Helvetica" w:cs="Helvetica"/>
          <w:color w:val="414042"/>
        </w:rPr>
        <w:t> will be deemed abandoned and ownership will revert to the seller. </w:t>
      </w:r>
    </w:p>
    <w:p w14:paraId="763F7B6F" w14:textId="77777777" w:rsidR="009D7E58" w:rsidRDefault="009D7E58" w:rsidP="009D7E58">
      <w:pPr>
        <w:pStyle w:val="NormalWeb"/>
        <w:shd w:val="clear" w:color="auto" w:fill="FFFFFF"/>
        <w:spacing w:before="0" w:beforeAutospacing="0" w:after="0" w:afterAutospacing="0"/>
        <w:rPr>
          <w:rFonts w:ascii="Helvetica" w:hAnsi="Helvetica" w:cs="Helvetica"/>
          <w:color w:val="414042"/>
        </w:rPr>
      </w:pPr>
      <w:r>
        <w:rPr>
          <w:rStyle w:val="Strong"/>
          <w:rFonts w:ascii="Helvetica" w:hAnsi="Helvetica" w:cs="Helvetica"/>
          <w:b w:val="0"/>
          <w:bCs w:val="0"/>
          <w:color w:val="414042"/>
        </w:rPr>
        <w:t> Shipping: </w:t>
      </w:r>
      <w:r>
        <w:rPr>
          <w:rFonts w:ascii="Helvetica" w:hAnsi="Helvetica" w:cs="Helvetica"/>
          <w:color w:val="414042"/>
        </w:rPr>
        <w:t>Shipping and Transportation is the responsibility of the buyer. </w:t>
      </w:r>
    </w:p>
    <w:p w14:paraId="7C6F557F" w14:textId="77777777" w:rsidR="009D7E58" w:rsidRDefault="009D7E58" w:rsidP="009D7E58">
      <w:pPr>
        <w:pStyle w:val="NormalWeb"/>
        <w:shd w:val="clear" w:color="auto" w:fill="FFFFFF"/>
        <w:spacing w:before="0" w:beforeAutospacing="0" w:after="300" w:afterAutospacing="0"/>
        <w:rPr>
          <w:rFonts w:ascii="Helvetica" w:hAnsi="Helvetica" w:cs="Helvetica"/>
          <w:color w:val="414042"/>
        </w:rPr>
      </w:pPr>
      <w:r>
        <w:rPr>
          <w:rFonts w:ascii="Helvetica" w:hAnsi="Helvetica" w:cs="Helvetica"/>
          <w:color w:val="414042"/>
        </w:rPr>
        <w:t xml:space="preserve">18.5% Buyer’s Premium online. All purchases are required to have a Buyer number.  The Buyer number will be valid for this Auction only and may be received in the Auction office.  The Auctioneer reserves the right to withdraw from sale any of the items listed or to sell at this Auction items listed, and reserves the right to group one or more lots, or to </w:t>
      </w:r>
      <w:proofErr w:type="gramStart"/>
      <w:r>
        <w:rPr>
          <w:rFonts w:ascii="Helvetica" w:hAnsi="Helvetica" w:cs="Helvetica"/>
          <w:color w:val="414042"/>
        </w:rPr>
        <w:t>subdivide</w:t>
      </w:r>
      <w:proofErr w:type="gramEnd"/>
      <w:r>
        <w:rPr>
          <w:rFonts w:ascii="Helvetica" w:hAnsi="Helvetica" w:cs="Helvetica"/>
          <w:color w:val="414042"/>
        </w:rPr>
        <w:t xml:space="preserve"> into two or more lots.  Whenever the best interest of the seller will be served, the Auctioneer reserves the right to sell all the items listed in bulk. </w:t>
      </w:r>
    </w:p>
    <w:p w14:paraId="562FD2DC" w14:textId="77777777" w:rsidR="009D7E58" w:rsidRDefault="009D7E58" w:rsidP="009D7E58">
      <w:pPr>
        <w:pStyle w:val="NormalWeb"/>
        <w:shd w:val="clear" w:color="auto" w:fill="FFFFFF"/>
        <w:spacing w:before="0" w:beforeAutospacing="0" w:after="300" w:afterAutospacing="0"/>
        <w:rPr>
          <w:rFonts w:ascii="Helvetica" w:hAnsi="Helvetica" w:cs="Helvetica"/>
          <w:color w:val="414042"/>
        </w:rPr>
      </w:pPr>
      <w:r>
        <w:rPr>
          <w:rFonts w:ascii="Helvetica" w:hAnsi="Helvetica" w:cs="Helvetica"/>
          <w:color w:val="414042"/>
        </w:rPr>
        <w:t>At this auction and for every auction Levy Recovery Group, LLC conducts, we consider a sale as the following: "When the auctioneer asks for a bid, we consider that an offer, and when the attendee raises his or her paddle, or bids in any manner he or she sees fit, we consider that an acceptance." In other words that action constitutes a sale, which you as the attendee accept, without prejudice.</w:t>
      </w:r>
    </w:p>
    <w:p w14:paraId="03B92727" w14:textId="77777777" w:rsidR="009D7E58" w:rsidRDefault="009D7E58" w:rsidP="009D7E58">
      <w:pPr>
        <w:pStyle w:val="NormalWeb"/>
        <w:shd w:val="clear" w:color="auto" w:fill="FFFFFF"/>
        <w:spacing w:before="0" w:beforeAutospacing="0" w:after="300" w:afterAutospacing="0"/>
        <w:rPr>
          <w:rFonts w:ascii="Helvetica" w:hAnsi="Helvetica" w:cs="Helvetica"/>
          <w:color w:val="414042"/>
        </w:rPr>
      </w:pPr>
      <w:r>
        <w:rPr>
          <w:rFonts w:ascii="Helvetica" w:hAnsi="Helvetica" w:cs="Helvetica"/>
          <w:color w:val="414042"/>
        </w:rPr>
        <w:t xml:space="preserve">If any dispute arises between two or more bidders, the Auctioneer may decide the sale or may immediately put the lot up for sale again and resell to the highest bidder.  The decision of the Auctioneer will be absolute.  When items are to be sold by estimated count, measure, or weight, the purchaser will be billed for and required to pay for the estimated count, measure, or weight.  If any shortage exists at the time of removal, the Buyer will receive a refund at the rate of purchase.  If there is an excess, the purchaser will be required to accept and pay for this excess, at the rate of purchase.  The Auctioneer reserves the right to reject </w:t>
      </w:r>
      <w:proofErr w:type="gramStart"/>
      <w:r>
        <w:rPr>
          <w:rFonts w:ascii="Helvetica" w:hAnsi="Helvetica" w:cs="Helvetica"/>
          <w:color w:val="414042"/>
        </w:rPr>
        <w:t>any and all</w:t>
      </w:r>
      <w:proofErr w:type="gramEnd"/>
      <w:r>
        <w:rPr>
          <w:rFonts w:ascii="Helvetica" w:hAnsi="Helvetica" w:cs="Helvetica"/>
          <w:color w:val="414042"/>
        </w:rPr>
        <w:t xml:space="preserve"> bids.  On lots that have a reserve, the Auctioneer shall have the right to bid on behalf of the Seller.</w:t>
      </w:r>
    </w:p>
    <w:p w14:paraId="711FC5DA" w14:textId="77777777" w:rsidR="009D7E58" w:rsidRDefault="009D7E58" w:rsidP="009D7E58">
      <w:pPr>
        <w:pStyle w:val="NormalWeb"/>
        <w:shd w:val="clear" w:color="auto" w:fill="FFFFFF"/>
        <w:spacing w:before="0" w:beforeAutospacing="0" w:after="300" w:afterAutospacing="0"/>
        <w:rPr>
          <w:rFonts w:ascii="Helvetica" w:hAnsi="Helvetica" w:cs="Helvetica"/>
          <w:color w:val="414042"/>
        </w:rPr>
      </w:pPr>
      <w:r>
        <w:rPr>
          <w:rFonts w:ascii="Helvetica" w:hAnsi="Helvetica" w:cs="Helvetica"/>
          <w:color w:val="414042"/>
        </w:rPr>
        <w:t xml:space="preserve"> The Auctioneer shall not be responsible for the correct description, authenticity, genuineness of, or defect in any lot and makes no warranties, expressed or implied.  No allowance will be made, or sale set aside on account for any incorrectness or errors in cataloguing or any imperfections not noted.  No deductions will be allowed on damaged articles, as all goods are being sold “AS IS”, no warranty, expressed or implied.  A deposit of at least 25% of the entire purchase price is required at </w:t>
      </w:r>
      <w:proofErr w:type="gramStart"/>
      <w:r>
        <w:rPr>
          <w:rFonts w:ascii="Helvetica" w:hAnsi="Helvetica" w:cs="Helvetica"/>
          <w:color w:val="414042"/>
        </w:rPr>
        <w:t>time</w:t>
      </w:r>
      <w:proofErr w:type="gramEnd"/>
      <w:r>
        <w:rPr>
          <w:rFonts w:ascii="Helvetica" w:hAnsi="Helvetica" w:cs="Helvetica"/>
          <w:color w:val="414042"/>
        </w:rPr>
        <w:t xml:space="preserve"> of purchase.  This deposit may be left at time of registration for the ease and comfort of the Buyer.  Any deposit left, for which the Buyer made no purchase, will be promptly returned.  This is a deposit only and full payment must be made at the end of Auction.</w:t>
      </w:r>
    </w:p>
    <w:p w14:paraId="6AF62F5C" w14:textId="77777777" w:rsidR="009D7E58" w:rsidRDefault="009D7E58" w:rsidP="009D7E58">
      <w:pPr>
        <w:pStyle w:val="NormalWeb"/>
        <w:shd w:val="clear" w:color="auto" w:fill="FFFFFF"/>
        <w:spacing w:before="0" w:beforeAutospacing="0" w:after="300" w:afterAutospacing="0"/>
        <w:rPr>
          <w:rFonts w:ascii="Helvetica" w:hAnsi="Helvetica" w:cs="Helvetica"/>
          <w:color w:val="414042"/>
        </w:rPr>
      </w:pPr>
      <w:r>
        <w:rPr>
          <w:rFonts w:ascii="Helvetica" w:hAnsi="Helvetica" w:cs="Helvetica"/>
          <w:color w:val="414042"/>
        </w:rPr>
        <w:t xml:space="preserve">Everything will be sold to the highest bidders for cash, in accordance with the </w:t>
      </w:r>
      <w:proofErr w:type="gramStart"/>
      <w:r>
        <w:rPr>
          <w:rFonts w:ascii="Helvetica" w:hAnsi="Helvetica" w:cs="Helvetica"/>
          <w:color w:val="414042"/>
        </w:rPr>
        <w:t>auctioneers</w:t>
      </w:r>
      <w:proofErr w:type="gramEnd"/>
      <w:r>
        <w:rPr>
          <w:rFonts w:ascii="Helvetica" w:hAnsi="Helvetica" w:cs="Helvetica"/>
          <w:color w:val="414042"/>
        </w:rPr>
        <w:t xml:space="preserve"> normal Terms of Sale.  You can also request a copy of our terms and conditions of sale by email to Accounting@levyrecovery.com. Your bid is a contract: Place a bid only if you are serious about buying the item. If you are the high bidder, you will </w:t>
      </w:r>
      <w:proofErr w:type="gramStart"/>
      <w:r>
        <w:rPr>
          <w:rFonts w:ascii="Helvetica" w:hAnsi="Helvetica" w:cs="Helvetica"/>
          <w:color w:val="414042"/>
        </w:rPr>
        <w:t>enter</w:t>
      </w:r>
      <w:proofErr w:type="gramEnd"/>
      <w:r>
        <w:rPr>
          <w:rFonts w:ascii="Helvetica" w:hAnsi="Helvetica" w:cs="Helvetica"/>
          <w:color w:val="414042"/>
        </w:rPr>
        <w:t xml:space="preserve"> a legally binding contract with Levy Recovery group (LRG).  </w:t>
      </w:r>
      <w:proofErr w:type="gramStart"/>
      <w:r>
        <w:rPr>
          <w:rFonts w:ascii="Helvetica" w:hAnsi="Helvetica" w:cs="Helvetica"/>
          <w:color w:val="414042"/>
        </w:rPr>
        <w:t>Bids</w:t>
      </w:r>
      <w:proofErr w:type="gramEnd"/>
      <w:r>
        <w:rPr>
          <w:rFonts w:ascii="Helvetica" w:hAnsi="Helvetica" w:cs="Helvetica"/>
          <w:color w:val="414042"/>
        </w:rPr>
        <w:t xml:space="preserve"> are in US dollars. An 18.5% Buyers Premium will be added to all items sold.  LRG makes every </w:t>
      </w:r>
      <w:r>
        <w:rPr>
          <w:rFonts w:ascii="Helvetica" w:hAnsi="Helvetica" w:cs="Helvetica"/>
          <w:color w:val="414042"/>
        </w:rPr>
        <w:lastRenderedPageBreak/>
        <w:t xml:space="preserve">attempt to accurately describe all items at the auction sale, there are always possibilities of errors occurring which </w:t>
      </w:r>
      <w:proofErr w:type="gramStart"/>
      <w:r>
        <w:rPr>
          <w:rFonts w:ascii="Helvetica" w:hAnsi="Helvetica" w:cs="Helvetica"/>
          <w:color w:val="414042"/>
        </w:rPr>
        <w:t>is</w:t>
      </w:r>
      <w:proofErr w:type="gramEnd"/>
      <w:r>
        <w:rPr>
          <w:rFonts w:ascii="Helvetica" w:hAnsi="Helvetica" w:cs="Helvetica"/>
          <w:color w:val="414042"/>
        </w:rPr>
        <w:t xml:space="preserve"> out of LRG control. It is important to know this fact if you plan on placing a Proxy Bid or if you plan on bidding over the WEB.</w:t>
      </w:r>
    </w:p>
    <w:p w14:paraId="0183BD4F" w14:textId="77777777" w:rsidR="009D7E58" w:rsidRDefault="009D7E58" w:rsidP="009D7E58">
      <w:pPr>
        <w:pStyle w:val="NormalWeb"/>
        <w:shd w:val="clear" w:color="auto" w:fill="FFFFFF"/>
        <w:spacing w:before="0" w:beforeAutospacing="0" w:after="300" w:afterAutospacing="0"/>
        <w:rPr>
          <w:rFonts w:ascii="Helvetica" w:hAnsi="Helvetica" w:cs="Helvetica"/>
          <w:color w:val="414042"/>
        </w:rPr>
      </w:pPr>
      <w:r>
        <w:rPr>
          <w:rFonts w:ascii="Helvetica" w:hAnsi="Helvetica" w:cs="Helvetica"/>
          <w:color w:val="414042"/>
        </w:rPr>
        <w:t>Please inspect before you bid and remember, everything is sold AS IS, with absolutely no warranty or guarantee of any kind, either written or implied. On occasion, we may have additional information regarding an item being auctioned and will be announced during the auction process.</w:t>
      </w:r>
    </w:p>
    <w:p w14:paraId="36022DEE" w14:textId="77777777" w:rsidR="009D7E58" w:rsidRDefault="009D7E58" w:rsidP="009D7E58">
      <w:pPr>
        <w:pStyle w:val="NormalWeb"/>
        <w:shd w:val="clear" w:color="auto" w:fill="FFFFFF"/>
        <w:spacing w:before="0" w:beforeAutospacing="0" w:after="300" w:afterAutospacing="0"/>
        <w:jc w:val="center"/>
        <w:rPr>
          <w:rFonts w:ascii="Helvetica" w:hAnsi="Helvetica" w:cs="Helvetica"/>
          <w:color w:val="414042"/>
        </w:rPr>
      </w:pPr>
      <w:r>
        <w:rPr>
          <w:rFonts w:ascii="Helvetica" w:hAnsi="Helvetica" w:cs="Helvetica"/>
          <w:color w:val="414042"/>
        </w:rPr>
        <w:t>BUYER BEWARE</w:t>
      </w:r>
    </w:p>
    <w:p w14:paraId="0CA8E014" w14:textId="77777777" w:rsidR="009D7E58" w:rsidRDefault="009D7E58" w:rsidP="009D7E58">
      <w:pPr>
        <w:pStyle w:val="NormalWeb"/>
        <w:shd w:val="clear" w:color="auto" w:fill="FFFFFF"/>
        <w:spacing w:before="0" w:beforeAutospacing="0" w:after="0" w:afterAutospacing="0"/>
        <w:rPr>
          <w:rFonts w:ascii="Helvetica" w:hAnsi="Helvetica" w:cs="Helvetica"/>
          <w:color w:val="414042"/>
        </w:rPr>
      </w:pPr>
      <w:r>
        <w:rPr>
          <w:rStyle w:val="Emphasis"/>
          <w:rFonts w:ascii="Helvetica" w:hAnsi="Helvetica" w:cs="Helvetica"/>
          <w:color w:val="414042"/>
        </w:rPr>
        <w:t>RESERVE: THIS AUCTION IS BEING CONDUCTED WITH RESERVE. THE AUCTIONEER RESERVES THE RIGHT IN ITS SOLE DISCRETION TO BID ON ANY AND ALL LOTS, IN SUCCESSION, BID AFTER BID, LOT AFTER LOT, AND IN BULK.</w:t>
      </w:r>
    </w:p>
    <w:p w14:paraId="45A90B53" w14:textId="77777777" w:rsidR="009D7E58" w:rsidRDefault="009D7E58" w:rsidP="009D7E58">
      <w:pPr>
        <w:pStyle w:val="NormalWeb"/>
        <w:shd w:val="clear" w:color="auto" w:fill="FFFFFF"/>
        <w:spacing w:before="0" w:beforeAutospacing="0" w:after="300" w:afterAutospacing="0"/>
        <w:rPr>
          <w:rFonts w:ascii="Helvetica" w:hAnsi="Helvetica" w:cs="Helvetica"/>
          <w:color w:val="414042"/>
        </w:rPr>
      </w:pPr>
      <w:r>
        <w:rPr>
          <w:rFonts w:ascii="Helvetica" w:hAnsi="Helvetica" w:cs="Helvetica"/>
          <w:color w:val="414042"/>
        </w:rPr>
        <w:t xml:space="preserve">Payments by all successful bidders can </w:t>
      </w:r>
      <w:proofErr w:type="gramStart"/>
      <w:r>
        <w:rPr>
          <w:rFonts w:ascii="Helvetica" w:hAnsi="Helvetica" w:cs="Helvetica"/>
          <w:color w:val="414042"/>
        </w:rPr>
        <w:t>pay</w:t>
      </w:r>
      <w:proofErr w:type="gramEnd"/>
      <w:r>
        <w:rPr>
          <w:rFonts w:ascii="Helvetica" w:hAnsi="Helvetica" w:cs="Helvetica"/>
          <w:color w:val="414042"/>
        </w:rPr>
        <w:t xml:space="preserve"> by credit card (3% fee applied Mastercard &amp; Visa, 5% Amex and Discover), check (certified preferred or personal with bank letter), or wire transfer. All successful bidders will receive their invoices via email from LRG the day after the auction sale. Payments are to be made within 72 hours of auction close. Payments not received will be cancelled and reported for nonpayment. </w:t>
      </w:r>
    </w:p>
    <w:p w14:paraId="01244181" w14:textId="77777777" w:rsidR="009D7E58" w:rsidRDefault="009D7E58" w:rsidP="009D7E58">
      <w:pPr>
        <w:pStyle w:val="NormalWeb"/>
        <w:shd w:val="clear" w:color="auto" w:fill="FFFFFF"/>
        <w:spacing w:before="0" w:beforeAutospacing="0" w:after="0" w:afterAutospacing="0"/>
        <w:rPr>
          <w:rFonts w:ascii="Helvetica" w:hAnsi="Helvetica" w:cs="Helvetica"/>
          <w:color w:val="414042"/>
        </w:rPr>
      </w:pPr>
      <w:r>
        <w:rPr>
          <w:rStyle w:val="Strong"/>
          <w:rFonts w:ascii="Helvetica" w:hAnsi="Helvetica" w:cs="Helvetica"/>
          <w:b w:val="0"/>
          <w:bCs w:val="0"/>
          <w:color w:val="414042"/>
        </w:rPr>
        <w:t>Taxes:</w:t>
      </w:r>
      <w:r>
        <w:rPr>
          <w:rFonts w:ascii="Helvetica" w:hAnsi="Helvetica" w:cs="Helvetica"/>
          <w:color w:val="414042"/>
        </w:rPr>
        <w:t> All successful bidders will be responsible for sales taxes which will be added to your invoice unless an exemption certificate is supplied prior to invoicing.</w:t>
      </w:r>
    </w:p>
    <w:p w14:paraId="66F196E0" w14:textId="77777777" w:rsidR="009D7E58" w:rsidRDefault="009D7E58" w:rsidP="009D7E58">
      <w:pPr>
        <w:pStyle w:val="NormalWeb"/>
        <w:shd w:val="clear" w:color="auto" w:fill="FFFFFF"/>
        <w:spacing w:before="0" w:beforeAutospacing="0" w:after="0" w:afterAutospacing="0"/>
        <w:rPr>
          <w:rFonts w:ascii="Helvetica" w:hAnsi="Helvetica" w:cs="Helvetica"/>
          <w:color w:val="414042"/>
        </w:rPr>
      </w:pPr>
      <w:r>
        <w:rPr>
          <w:rStyle w:val="Strong"/>
          <w:rFonts w:ascii="Helvetica" w:hAnsi="Helvetica" w:cs="Helvetica"/>
          <w:b w:val="0"/>
          <w:bCs w:val="0"/>
          <w:color w:val="414042"/>
        </w:rPr>
        <w:t>Refunds: </w:t>
      </w:r>
      <w:r>
        <w:rPr>
          <w:rFonts w:ascii="Helvetica" w:hAnsi="Helvetica" w:cs="Helvetica"/>
          <w:color w:val="414042"/>
        </w:rPr>
        <w:t xml:space="preserve">No refunds or adjustments will be made once an item has been removed from the auction site. All refunds and adjustments are solely at the discretion of the auction </w:t>
      </w:r>
      <w:proofErr w:type="gramStart"/>
      <w:r>
        <w:rPr>
          <w:rFonts w:ascii="Helvetica" w:hAnsi="Helvetica" w:cs="Helvetica"/>
          <w:color w:val="414042"/>
        </w:rPr>
        <w:t>company</w:t>
      </w:r>
      <w:proofErr w:type="gramEnd"/>
    </w:p>
    <w:p w14:paraId="079A1B92" w14:textId="77777777" w:rsidR="00F10B40" w:rsidRDefault="00F10B40"/>
    <w:sectPr w:rsidR="00F10B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tDQ0NzGxMDAzMDJU0lEKTi0uzszPAykwrAUAunsNrywAAAA="/>
  </w:docVars>
  <w:rsids>
    <w:rsidRoot w:val="009D7E58"/>
    <w:rsid w:val="00473AFF"/>
    <w:rsid w:val="00875819"/>
    <w:rsid w:val="009D7E58"/>
    <w:rsid w:val="00F10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27187"/>
  <w15:chartTrackingRefBased/>
  <w15:docId w15:val="{D433EA8C-7AD4-42E0-9175-6742B4BA5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D7E5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D7E58"/>
    <w:rPr>
      <w:b/>
      <w:bCs/>
    </w:rPr>
  </w:style>
  <w:style w:type="character" w:styleId="Emphasis">
    <w:name w:val="Emphasis"/>
    <w:basedOn w:val="DefaultParagraphFont"/>
    <w:uiPriority w:val="20"/>
    <w:qFormat/>
    <w:rsid w:val="009D7E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461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52</Words>
  <Characters>4291</Characters>
  <Application>Microsoft Office Word</Application>
  <DocSecurity>0</DocSecurity>
  <Lines>35</Lines>
  <Paragraphs>10</Paragraphs>
  <ScaleCrop>false</ScaleCrop>
  <Company/>
  <LinksUpToDate>false</LinksUpToDate>
  <CharactersWithSpaces>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Melick</dc:creator>
  <cp:keywords/>
  <dc:description/>
  <cp:lastModifiedBy>Amanda Melick</cp:lastModifiedBy>
  <cp:revision>1</cp:revision>
  <dcterms:created xsi:type="dcterms:W3CDTF">2023-02-03T17:32:00Z</dcterms:created>
  <dcterms:modified xsi:type="dcterms:W3CDTF">2023-02-03T17:33:00Z</dcterms:modified>
</cp:coreProperties>
</file>